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 kirjallisuudessa</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avoimet haasteet haastatteluissa</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Emme ole yleensä kovin tietoisia ruokamme alkuperästä, vielä vähemmän sen tuotantotavoista. Sitäkin vähemmän tiedämme teknologioista, joita ruokamme tuottamiseen on käytetty. Mitä jos maatalouden teknologiakehitys ja tuotanto pysähtyisivät nykyiselle tasolle? Entä miten maatalous voisi olla juuri nyt kiinnostava datavetoinen teknologia-ala?</w:t>
      </w:r>
    </w:p>
    <w:p>
      <w:pPr>
        <w:pStyle w:val="BodyText"/>
      </w:pPr>
      <w:r>
        <w:t xml:space="preserve">Maailman väkiluvun ennustetaan kasvavan 8,6 miljardiin vuoteen 2030 mennessä. Vuonna 2050 väkiluvun ennustetaan olevan jo 9,8 miljardia ja vuonna 2100 11,2 miljardia. [</w:t>
      </w:r>
      <w:r>
        <w:t xml:space="preserve">DESA (2017)</w:t>
      </w:r>
      <w:r>
        <w:t xml:space="preserve">; faoLeveragingFoodSystems2017] Vuonna 2050 maailman tulisi pystyä tuottamaan 70 % enemmän ruokaa vuoden 2006 tuotantoon verrattuna</w:t>
      </w:r>
      <w:r>
        <w:t xml:space="preserve"> </w:t>
      </w:r>
      <w:r>
        <w:t xml:space="preserve">(ks. FAO 2018a, 2009)</w:t>
      </w:r>
      <w:r>
        <w:t xml:space="preserve">. Ruoka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 [</w:t>
      </w:r>
      <w:r>
        <w:t xml:space="preserve">FAO (2017a)</w:t>
      </w:r>
      <w:r>
        <w:t xml:space="preserve">; faoFutureFoodAgriculture2018].</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On meneillään uuden maatalouden vallankumouksen ja AIoT:in teknologia-aallon alkuvaihe, jossa uusia AIoT-teknologioita kehitetään, tuodaan markkinoille ja otetaan käyttöön huomattavalla nopeudella. Maatalouden digitalisaation ja AIoT-sovelluksien potentiaalisesta vaikuttavuude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destä on pulaa, myös opinnäytetöitä aiheesta on julkaistu vähäisesti. Esimerkiksi Theseus-tietokannasta löytyy tätä kirjoittaessa vain pari aihetta sivuavaa julkaisua. Tällä kartoittavalla yleiskatsauksella pyritään paikkaamaan tätä puutetta ja avaamaan näkymiä AIoT:in ja kasvintuotannon teknologiakehityksen tilanteeseen. Opinnäytetyötä voidaan hyödyntää tietolähteenä kasvintuotannossa käytettävien IoT:in teknologiasovelluksien sekä niitä käsittelevien tutkimusten tarkemmassa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in IoT:in teknologiasovelluksista ja niiden tutkimuksesta. Opinnäytetyön aihepiirinä on IoT:in kasvintuotannon sovelluksiin liittyvät tutkimukset, julkaisut ja teknologiasovellukset.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Heading2"/>
      </w:pPr>
      <w:bookmarkStart w:id="23" w:name="käsitteet"/>
      <w:bookmarkEnd w:id="23"/>
      <w:r>
        <w:t xml:space="preserve">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Teollisuuden IoT:in taustaa (IIoT)</w:t>
      </w:r>
      <w:r>
        <w:t xml:space="preserve">”</w:t>
      </w:r>
      <w:r>
        <w:t xml:space="preserve"> </w:t>
      </w:r>
      <w:r>
        <w:t xml:space="preserve">käsitellään vastaavasti teollisen IoT:iä ja lopuksi alaluvu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d4ab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7436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305a6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8d70c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5T07:13:30Z</dcterms:created>
  <dcterms:modified xsi:type="dcterms:W3CDTF">2018-11-15T07:13:30Z</dcterms:modified>
</cp:coreProperties>
</file>